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D7C55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26826B34" w:rsidR="003460A3" w:rsidRPr="003460A3" w:rsidRDefault="003460A3" w:rsidP="003460A3">
      <w:r>
        <w:t>Any issues this week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56A8BECE" w14:textId="49762D44" w:rsidR="003460A3" w:rsidRPr="003460A3" w:rsidRDefault="00557E88" w:rsidP="003460A3">
      <w:r>
        <w:t>What has been achieved</w:t>
      </w:r>
      <w:r w:rsidR="00380A08">
        <w:t xml:space="preserve">? </w:t>
      </w:r>
      <w:r w:rsidR="00D870B6">
        <w:t>How ha</w:t>
      </w:r>
      <w:r w:rsidR="003D4F89">
        <w:t>s</w:t>
      </w:r>
      <w:r w:rsidR="00D870B6">
        <w:t xml:space="preserve"> the </w:t>
      </w:r>
      <w:r w:rsidR="003D4F89">
        <w:t xml:space="preserve">bootstrap use changed anything? </w:t>
      </w:r>
      <w:r w:rsidR="00380A08">
        <w:t>Do we have a working web app that can be viewed</w:t>
      </w:r>
      <w:r w:rsidR="00880F46">
        <w:t>?</w:t>
      </w:r>
      <w:r w:rsidR="00380A08">
        <w:t xml:space="preserve">  What is required this coming week to take it to the next </w:t>
      </w:r>
      <w:r w:rsidR="009B3DE8">
        <w:t>level?</w:t>
      </w:r>
    </w:p>
    <w:p w14:paraId="5DB6D587" w14:textId="64336069" w:rsidR="009B437E" w:rsidRDefault="009B437E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Midpoint Report</w:t>
      </w:r>
    </w:p>
    <w:p w14:paraId="5ABDA36A" w14:textId="7EC682C9" w:rsidR="00CD073D" w:rsidRPr="00CD073D" w:rsidRDefault="007C53FB" w:rsidP="00CD073D">
      <w:r>
        <w:t xml:space="preserve">Draft is uploaded onto the new folder reports.  It is a </w:t>
      </w:r>
      <w:r w:rsidR="00516645">
        <w:t>copy of the PIR report that requires editing.  This should be easier compared to the PIR</w:t>
      </w:r>
      <w:r w:rsidR="00653A7C">
        <w:t>.</w:t>
      </w:r>
    </w:p>
    <w:p w14:paraId="08E6E36F" w14:textId="076C3841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1DF4BF75" w:rsidR="003460A3" w:rsidRPr="003460A3" w:rsidRDefault="004A62D7" w:rsidP="003460A3">
      <w:r w:rsidRPr="004A62D7">
        <w:t xml:space="preserve">We need to record any issues or problems that have caused a change in direction or </w:t>
      </w:r>
      <w:r w:rsidR="002D42D8">
        <w:t>coding</w:t>
      </w:r>
      <w:r w:rsidRPr="004A62D7">
        <w:t xml:space="preserve"> </w:t>
      </w:r>
      <w:r>
        <w:t>in the follow-up register.</w:t>
      </w:r>
    </w:p>
    <w:p w14:paraId="206A5979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Achievements</w:t>
      </w:r>
    </w:p>
    <w:p w14:paraId="08F36F3A" w14:textId="641CBC2F" w:rsidR="0028500F" w:rsidRDefault="00583F72" w:rsidP="0028500F">
      <w:r>
        <w:t>Milestones of development</w:t>
      </w:r>
      <w:r w:rsidR="0028500F">
        <w:t xml:space="preserve">, </w:t>
      </w:r>
      <w:r w:rsidR="00783C2B">
        <w:t>what is,  what is next,</w:t>
      </w:r>
    </w:p>
    <w:p w14:paraId="7DFEB79E" w14:textId="3448E7B2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812B9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F6432E">
        <w:t>13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6CCCBB0F" w:rsidR="0028500F" w:rsidRPr="004E0E23" w:rsidRDefault="002D42D8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The room</w:t>
      </w:r>
      <w:r w:rsidR="0028500F">
        <w:rPr>
          <w:rFonts w:eastAsiaTheme="minorHAnsi"/>
          <w:color w:val="auto"/>
          <w:sz w:val="24"/>
          <w:szCs w:val="24"/>
        </w:rPr>
        <w:t xml:space="preserve"> is </w:t>
      </w:r>
      <w:r w:rsidR="00D870B6">
        <w:rPr>
          <w:rFonts w:eastAsiaTheme="minorHAnsi"/>
          <w:color w:val="auto"/>
          <w:sz w:val="24"/>
          <w:szCs w:val="24"/>
        </w:rPr>
        <w:t>booked.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4"/>
  </w:num>
  <w:num w:numId="5" w16cid:durableId="1994291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28500F"/>
    <w:rsid w:val="002D42D8"/>
    <w:rsid w:val="003460A3"/>
    <w:rsid w:val="00380A08"/>
    <w:rsid w:val="003D4F89"/>
    <w:rsid w:val="00462C27"/>
    <w:rsid w:val="004A62D7"/>
    <w:rsid w:val="00516645"/>
    <w:rsid w:val="00557E88"/>
    <w:rsid w:val="00583F72"/>
    <w:rsid w:val="005F7BCE"/>
    <w:rsid w:val="00653A7C"/>
    <w:rsid w:val="00677AB2"/>
    <w:rsid w:val="00783C2B"/>
    <w:rsid w:val="007A5E3E"/>
    <w:rsid w:val="007C53FB"/>
    <w:rsid w:val="007D417B"/>
    <w:rsid w:val="007D71B0"/>
    <w:rsid w:val="00880F46"/>
    <w:rsid w:val="009B3DE8"/>
    <w:rsid w:val="009B437E"/>
    <w:rsid w:val="00CD073D"/>
    <w:rsid w:val="00CD3F2A"/>
    <w:rsid w:val="00D0777A"/>
    <w:rsid w:val="00D1685D"/>
    <w:rsid w:val="00D870B6"/>
    <w:rsid w:val="00E85DA2"/>
    <w:rsid w:val="00ED4BF5"/>
    <w:rsid w:val="00F6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7</cp:revision>
  <dcterms:created xsi:type="dcterms:W3CDTF">2023-03-06T11:07:00Z</dcterms:created>
  <dcterms:modified xsi:type="dcterms:W3CDTF">2023-03-06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